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961"/>
        <w:gridCol w:w="1399"/>
        <w:gridCol w:w="1714"/>
      </w:tblGrid>
      <w:tr w:rsidR="00293CB8" w:rsidRPr="009F7329" w14:paraId="5D312FB9" w14:textId="77777777" w:rsidTr="729B0D94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52550FFF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8C4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3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B2CEF" w14:paraId="46B7042F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113" w:type="dxa"/>
            <w:gridSpan w:val="2"/>
          </w:tcPr>
          <w:p w14:paraId="1571B846" w14:textId="25F9CB4A" w:rsidR="00D83BF5" w:rsidRPr="00D128C4" w:rsidRDefault="00D128C4" w:rsidP="00D128C4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  <w:lang w:val="it-IT"/>
              </w:rPr>
            </w:pPr>
            <w:r>
              <w:rPr>
                <w:b/>
                <w:bCs/>
                <w:szCs w:val="24"/>
                <w:lang w:val="it-IT"/>
              </w:rPr>
              <w:t xml:space="preserve">Revision </w:t>
            </w:r>
            <w:r w:rsidR="00D85AA7">
              <w:rPr>
                <w:b/>
                <w:bCs/>
                <w:szCs w:val="24"/>
                <w:lang w:val="it-IT"/>
              </w:rPr>
              <w:t>10</w:t>
            </w:r>
            <w:r>
              <w:rPr>
                <w:b/>
                <w:bCs/>
                <w:szCs w:val="24"/>
                <w:lang w:val="it-IT"/>
              </w:rPr>
              <w:t xml:space="preserve"> to</w:t>
            </w:r>
            <w:r>
              <w:rPr>
                <w:b/>
                <w:bCs/>
                <w:szCs w:val="24"/>
                <w:lang w:val="it-IT"/>
              </w:rPr>
              <w:br/>
            </w:r>
            <w:r w:rsidR="00161443"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161443"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3" w:type="dxa"/>
            <w:gridSpan w:val="2"/>
          </w:tcPr>
          <w:p w14:paraId="06E1C3EC" w14:textId="3E8C20B4" w:rsidR="00D83BF5" w:rsidRPr="008E644D" w:rsidRDefault="008C1728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2</w:t>
            </w:r>
            <w:r w:rsidR="00CF0AE0">
              <w:rPr>
                <w:b/>
                <w:bCs/>
                <w:szCs w:val="24"/>
                <w:lang w:val="it-IT"/>
              </w:rPr>
              <w:t>7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13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729B0D94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1DC78C07" w:rsidR="003C424B" w:rsidRPr="009F7329" w:rsidRDefault="00611E7B" w:rsidP="00882587">
            <w:pPr>
              <w:pStyle w:val="Title1"/>
              <w:spacing w:after="120"/>
            </w:pPr>
            <w:r>
              <w:t>WTDC-25 Time Management Plan</w:t>
            </w:r>
          </w:p>
        </w:tc>
      </w:tr>
      <w:tr w:rsidR="005E07CA" w:rsidRPr="009F7329" w14:paraId="40D623A9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D923296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</w:pPr>
    </w:p>
    <w:p w14:paraId="1412BA00" w14:textId="3133DE60" w:rsid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</w:pPr>
      <w:r>
        <w:rPr>
          <w:szCs w:val="24"/>
          <w:lang w:val="en-US"/>
        </w:rPr>
        <w:tab/>
      </w:r>
    </w:p>
    <w:p w14:paraId="0E7259EF" w14:textId="2D765F54" w:rsidR="008C1728" w:rsidRP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  <w:sectPr w:rsidR="008C1728" w:rsidRPr="008C1728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  <w:r>
        <w:rPr>
          <w:szCs w:val="24"/>
          <w:lang w:val="en-US"/>
        </w:rPr>
        <w:tab/>
      </w:r>
    </w:p>
    <w:p w14:paraId="6ED958E2" w14:textId="77777777" w:rsidR="00787C97" w:rsidRDefault="006A2D90" w:rsidP="004E1DC6">
      <w:pPr>
        <w:jc w:val="center"/>
        <w:rPr>
          <w:szCs w:val="24"/>
          <w:lang w:val="en-US"/>
        </w:rPr>
      </w:pPr>
      <w:r w:rsidRPr="006A2D90">
        <w:rPr>
          <w:noProof/>
        </w:rPr>
        <w:lastRenderedPageBreak/>
        <w:drawing>
          <wp:inline distT="0" distB="0" distL="0" distR="0" wp14:anchorId="5F6C7573" wp14:editId="121C6ED3">
            <wp:extent cx="6312699" cy="6829425"/>
            <wp:effectExtent l="0" t="0" r="0" b="0"/>
            <wp:docPr id="1352370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244" cy="683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EEF58" w14:textId="77777777" w:rsidR="00787C97" w:rsidRDefault="00787C97" w:rsidP="004E1DC6">
      <w:pPr>
        <w:jc w:val="center"/>
        <w:rPr>
          <w:szCs w:val="24"/>
          <w:lang w:val="en-US"/>
        </w:rPr>
      </w:pPr>
    </w:p>
    <w:p w14:paraId="61F2793E" w14:textId="77777777" w:rsidR="00787C97" w:rsidRDefault="00787C97" w:rsidP="004E1DC6">
      <w:pPr>
        <w:jc w:val="center"/>
        <w:rPr>
          <w:szCs w:val="24"/>
          <w:lang w:val="en-US"/>
        </w:rPr>
      </w:pPr>
    </w:p>
    <w:p w14:paraId="707E1090" w14:textId="77777777" w:rsidR="00787C97" w:rsidRDefault="00787C97" w:rsidP="004E1DC6">
      <w:pPr>
        <w:jc w:val="center"/>
        <w:rPr>
          <w:szCs w:val="24"/>
          <w:lang w:val="en-US"/>
        </w:rPr>
      </w:pPr>
    </w:p>
    <w:p w14:paraId="6AA72DFA" w14:textId="77777777" w:rsidR="00787C97" w:rsidRDefault="00787C97" w:rsidP="004E1DC6">
      <w:pPr>
        <w:jc w:val="center"/>
        <w:rPr>
          <w:szCs w:val="24"/>
          <w:lang w:val="en-US"/>
        </w:rPr>
      </w:pPr>
    </w:p>
    <w:p w14:paraId="0D129239" w14:textId="49EAA82B" w:rsidR="00F92010" w:rsidRDefault="00F92010" w:rsidP="004E1DC6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_</w:t>
      </w:r>
    </w:p>
    <w:p w14:paraId="2769FB0C" w14:textId="77777777" w:rsidR="0006556F" w:rsidRDefault="0006556F" w:rsidP="004E1DC6">
      <w:pPr>
        <w:jc w:val="center"/>
        <w:rPr>
          <w:szCs w:val="24"/>
          <w:lang w:val="en-US"/>
        </w:rPr>
      </w:pPr>
    </w:p>
    <w:p w14:paraId="7BB1CDC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271B6382" w14:textId="77777777" w:rsidR="0006556F" w:rsidRDefault="0006556F" w:rsidP="004E1DC6">
      <w:pPr>
        <w:jc w:val="center"/>
        <w:rPr>
          <w:szCs w:val="24"/>
          <w:lang w:val="en-US"/>
        </w:rPr>
      </w:pPr>
    </w:p>
    <w:p w14:paraId="0A438E0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58F7204D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E1D1757" w14:textId="5D3E89C2" w:rsidR="0006556F" w:rsidRDefault="00D85AA7" w:rsidP="004E1DC6">
      <w:pPr>
        <w:jc w:val="center"/>
        <w:rPr>
          <w:szCs w:val="24"/>
          <w:lang w:val="en-US"/>
        </w:rPr>
      </w:pPr>
      <w:r w:rsidRPr="00D85AA7">
        <w:drawing>
          <wp:inline distT="0" distB="0" distL="0" distR="0" wp14:anchorId="7BAFA776" wp14:editId="54AB2E04">
            <wp:extent cx="6120765" cy="4825365"/>
            <wp:effectExtent l="0" t="0" r="0" b="0"/>
            <wp:docPr id="1819300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82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B49CC" w14:textId="1308A8CB" w:rsidR="0006556F" w:rsidRDefault="0006556F" w:rsidP="004E1DC6">
      <w:pPr>
        <w:jc w:val="center"/>
      </w:pPr>
    </w:p>
    <w:p w14:paraId="3A233AF7" w14:textId="77777777" w:rsidR="00163E04" w:rsidRDefault="00163E04" w:rsidP="00163E04"/>
    <w:p w14:paraId="04AE0F93" w14:textId="77777777" w:rsidR="00163E04" w:rsidRPr="00163E04" w:rsidRDefault="00163E04" w:rsidP="00163E04">
      <w:pPr>
        <w:jc w:val="center"/>
        <w:rPr>
          <w:szCs w:val="24"/>
          <w:lang w:val="en-US"/>
        </w:rPr>
      </w:pPr>
    </w:p>
    <w:sectPr w:rsidR="00163E04" w:rsidRPr="00163E04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5CF76" w14:textId="77777777" w:rsidR="00186F12" w:rsidRPr="009F7329" w:rsidRDefault="00186F12">
      <w:r w:rsidRPr="009F7329">
        <w:separator/>
      </w:r>
    </w:p>
  </w:endnote>
  <w:endnote w:type="continuationSeparator" w:id="0">
    <w:p w14:paraId="3668A53A" w14:textId="77777777" w:rsidR="00186F12" w:rsidRPr="009F7329" w:rsidRDefault="00186F12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754E17A8" w:rsidR="00E45D05" w:rsidRPr="009F7329" w:rsidRDefault="009C137F">
    <w:pPr>
      <w:ind w:right="360"/>
    </w:pPr>
    <w:fldSimple w:instr="FILENAME \p  \* MERGEFORMAT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1D0FAA">
      <w:rPr>
        <w:noProof/>
      </w:rPr>
      <w:t>27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098CC" w14:textId="77777777" w:rsidR="00186F12" w:rsidRPr="009F7329" w:rsidRDefault="00186F12">
      <w:r w:rsidRPr="009F7329">
        <w:rPr>
          <w:b/>
        </w:rPr>
        <w:t>_______________</w:t>
      </w:r>
    </w:p>
  </w:footnote>
  <w:footnote w:type="continuationSeparator" w:id="0">
    <w:p w14:paraId="47DB6DC7" w14:textId="77777777" w:rsidR="00186F12" w:rsidRPr="009F7329" w:rsidRDefault="00186F12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29DE62A2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D85AA7">
      <w:rPr>
        <w:sz w:val="22"/>
        <w:szCs w:val="22"/>
      </w:rPr>
      <w:t>10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intFractionalCharacterWidth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0319"/>
    <w:rsid w:val="00031E20"/>
    <w:rsid w:val="000355FD"/>
    <w:rsid w:val="00051E39"/>
    <w:rsid w:val="00055063"/>
    <w:rsid w:val="000570C3"/>
    <w:rsid w:val="0006556F"/>
    <w:rsid w:val="00071E48"/>
    <w:rsid w:val="00073914"/>
    <w:rsid w:val="00075C63"/>
    <w:rsid w:val="00077239"/>
    <w:rsid w:val="000775D3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C61C1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50C1"/>
    <w:rsid w:val="00146F6F"/>
    <w:rsid w:val="00147DA1"/>
    <w:rsid w:val="00152957"/>
    <w:rsid w:val="00154353"/>
    <w:rsid w:val="00154C88"/>
    <w:rsid w:val="00155FFC"/>
    <w:rsid w:val="00161443"/>
    <w:rsid w:val="00161FCA"/>
    <w:rsid w:val="00163E04"/>
    <w:rsid w:val="00165354"/>
    <w:rsid w:val="00176153"/>
    <w:rsid w:val="00176EE3"/>
    <w:rsid w:val="00180AE7"/>
    <w:rsid w:val="001817FF"/>
    <w:rsid w:val="001820F0"/>
    <w:rsid w:val="00186F12"/>
    <w:rsid w:val="00187BD9"/>
    <w:rsid w:val="00190B55"/>
    <w:rsid w:val="0019202B"/>
    <w:rsid w:val="00194CFB"/>
    <w:rsid w:val="001B2DC6"/>
    <w:rsid w:val="001B2ED3"/>
    <w:rsid w:val="001B59E7"/>
    <w:rsid w:val="001C3B5F"/>
    <w:rsid w:val="001D058F"/>
    <w:rsid w:val="001D0FAA"/>
    <w:rsid w:val="001D46B4"/>
    <w:rsid w:val="001D48D2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62CD"/>
    <w:rsid w:val="00217792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2E1AE2"/>
    <w:rsid w:val="003013EE"/>
    <w:rsid w:val="0030517D"/>
    <w:rsid w:val="00313EB1"/>
    <w:rsid w:val="00325C0C"/>
    <w:rsid w:val="0034530E"/>
    <w:rsid w:val="00361FA7"/>
    <w:rsid w:val="00374122"/>
    <w:rsid w:val="00377BD3"/>
    <w:rsid w:val="00384088"/>
    <w:rsid w:val="0038428D"/>
    <w:rsid w:val="0038489B"/>
    <w:rsid w:val="003901FA"/>
    <w:rsid w:val="003907B7"/>
    <w:rsid w:val="0039169B"/>
    <w:rsid w:val="003A0260"/>
    <w:rsid w:val="003A3994"/>
    <w:rsid w:val="003A6D91"/>
    <w:rsid w:val="003A7F8C"/>
    <w:rsid w:val="003B2CEF"/>
    <w:rsid w:val="003B532E"/>
    <w:rsid w:val="003B6F14"/>
    <w:rsid w:val="003C08C1"/>
    <w:rsid w:val="003C168B"/>
    <w:rsid w:val="003C424B"/>
    <w:rsid w:val="003D0F8B"/>
    <w:rsid w:val="003D6967"/>
    <w:rsid w:val="003D759A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12EC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C1FC2"/>
    <w:rsid w:val="004D1CAC"/>
    <w:rsid w:val="004D5D5C"/>
    <w:rsid w:val="004E0C6A"/>
    <w:rsid w:val="004E1DC6"/>
    <w:rsid w:val="004E2127"/>
    <w:rsid w:val="004E3AA6"/>
    <w:rsid w:val="004F05C7"/>
    <w:rsid w:val="004F233F"/>
    <w:rsid w:val="004F30FB"/>
    <w:rsid w:val="004F4CC7"/>
    <w:rsid w:val="0050139F"/>
    <w:rsid w:val="00505F5F"/>
    <w:rsid w:val="005135D9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56C54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0F63"/>
    <w:rsid w:val="00651D6B"/>
    <w:rsid w:val="00655AAC"/>
    <w:rsid w:val="00657DE0"/>
    <w:rsid w:val="00662D81"/>
    <w:rsid w:val="0066429D"/>
    <w:rsid w:val="0067199F"/>
    <w:rsid w:val="00674FE7"/>
    <w:rsid w:val="00680CEA"/>
    <w:rsid w:val="0068108E"/>
    <w:rsid w:val="00685313"/>
    <w:rsid w:val="00691C83"/>
    <w:rsid w:val="006A0223"/>
    <w:rsid w:val="006A2D90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87C97"/>
    <w:rsid w:val="00794787"/>
    <w:rsid w:val="007B0A39"/>
    <w:rsid w:val="007B1905"/>
    <w:rsid w:val="007B3743"/>
    <w:rsid w:val="007C09BE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073F"/>
    <w:rsid w:val="00821CEF"/>
    <w:rsid w:val="00832828"/>
    <w:rsid w:val="008361AD"/>
    <w:rsid w:val="0083645A"/>
    <w:rsid w:val="008364A9"/>
    <w:rsid w:val="00840B0F"/>
    <w:rsid w:val="00850D17"/>
    <w:rsid w:val="008525A2"/>
    <w:rsid w:val="008658C9"/>
    <w:rsid w:val="008667A0"/>
    <w:rsid w:val="008711AE"/>
    <w:rsid w:val="00872EFA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02"/>
    <w:rsid w:val="008B43F2"/>
    <w:rsid w:val="008B61EA"/>
    <w:rsid w:val="008B6CFF"/>
    <w:rsid w:val="008C0C1B"/>
    <w:rsid w:val="008C1728"/>
    <w:rsid w:val="008C1D3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302"/>
    <w:rsid w:val="009A1803"/>
    <w:rsid w:val="009A2D71"/>
    <w:rsid w:val="009B1119"/>
    <w:rsid w:val="009B24E7"/>
    <w:rsid w:val="009B2AAA"/>
    <w:rsid w:val="009B2D51"/>
    <w:rsid w:val="009C0724"/>
    <w:rsid w:val="009C137F"/>
    <w:rsid w:val="009C490E"/>
    <w:rsid w:val="009C56E5"/>
    <w:rsid w:val="009C7EB1"/>
    <w:rsid w:val="009D3A12"/>
    <w:rsid w:val="009E5FC8"/>
    <w:rsid w:val="009E687A"/>
    <w:rsid w:val="009F4533"/>
    <w:rsid w:val="009F7329"/>
    <w:rsid w:val="00A03C5C"/>
    <w:rsid w:val="00A04101"/>
    <w:rsid w:val="00A066F1"/>
    <w:rsid w:val="00A071E5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225"/>
    <w:rsid w:val="00A30305"/>
    <w:rsid w:val="00A31D2D"/>
    <w:rsid w:val="00A32725"/>
    <w:rsid w:val="00A36023"/>
    <w:rsid w:val="00A4600A"/>
    <w:rsid w:val="00A47A9C"/>
    <w:rsid w:val="00A51618"/>
    <w:rsid w:val="00A51E04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08C8"/>
    <w:rsid w:val="00B3150A"/>
    <w:rsid w:val="00B43C8F"/>
    <w:rsid w:val="00B44137"/>
    <w:rsid w:val="00B46F14"/>
    <w:rsid w:val="00B639E9"/>
    <w:rsid w:val="00B701B5"/>
    <w:rsid w:val="00B777B1"/>
    <w:rsid w:val="00B817CD"/>
    <w:rsid w:val="00B911B2"/>
    <w:rsid w:val="00B94EC3"/>
    <w:rsid w:val="00B951D0"/>
    <w:rsid w:val="00BB025F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1E99"/>
    <w:rsid w:val="00BC531D"/>
    <w:rsid w:val="00BD5DC9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496A"/>
    <w:rsid w:val="00C75B0D"/>
    <w:rsid w:val="00C77CB7"/>
    <w:rsid w:val="00C87FE9"/>
    <w:rsid w:val="00C92355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0AE0"/>
    <w:rsid w:val="00CF2B5B"/>
    <w:rsid w:val="00D0357F"/>
    <w:rsid w:val="00D05FB5"/>
    <w:rsid w:val="00D06A42"/>
    <w:rsid w:val="00D06F82"/>
    <w:rsid w:val="00D079E9"/>
    <w:rsid w:val="00D07B4F"/>
    <w:rsid w:val="00D128C4"/>
    <w:rsid w:val="00D12A12"/>
    <w:rsid w:val="00D1381E"/>
    <w:rsid w:val="00D14CE0"/>
    <w:rsid w:val="00D1597D"/>
    <w:rsid w:val="00D36333"/>
    <w:rsid w:val="00D40D31"/>
    <w:rsid w:val="00D4531D"/>
    <w:rsid w:val="00D501F2"/>
    <w:rsid w:val="00D55B1B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A7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5FF"/>
    <w:rsid w:val="00E4165C"/>
    <w:rsid w:val="00E42301"/>
    <w:rsid w:val="00E45D05"/>
    <w:rsid w:val="00E4743F"/>
    <w:rsid w:val="00E55816"/>
    <w:rsid w:val="00E55AEF"/>
    <w:rsid w:val="00E57851"/>
    <w:rsid w:val="00E716C1"/>
    <w:rsid w:val="00E81333"/>
    <w:rsid w:val="00E86EBE"/>
    <w:rsid w:val="00E9341C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330"/>
    <w:rsid w:val="00F25C22"/>
    <w:rsid w:val="00F26635"/>
    <w:rsid w:val="00F43EB7"/>
    <w:rsid w:val="00F65C19"/>
    <w:rsid w:val="00F718F4"/>
    <w:rsid w:val="00F73530"/>
    <w:rsid w:val="00F74772"/>
    <w:rsid w:val="00F92010"/>
    <w:rsid w:val="00FA3771"/>
    <w:rsid w:val="00FA7FE9"/>
    <w:rsid w:val="00FC1E73"/>
    <w:rsid w:val="00FD2546"/>
    <w:rsid w:val="00FD53B3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29B0D94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059d7b507c2c4524f6b2c6931b39e8bb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0c56490ba5b342e4bb351a465d0c060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3.xml><?xml version="1.0" encoding="utf-8"?>
<ds:datastoreItem xmlns:ds="http://schemas.openxmlformats.org/officeDocument/2006/customXml" ds:itemID="{9F3E4416-98B1-4CCE-80FE-13C86B3B1FB2}"/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</Words>
  <Characters>278</Characters>
  <Application>Microsoft Office Word</Application>
  <DocSecurity>0</DocSecurity>
  <Lines>2</Lines>
  <Paragraphs>1</Paragraphs>
  <ScaleCrop>false</ScaleCrop>
  <Manager>General Secretariat - Pool</Manager>
  <Company/>
  <LinksUpToDate>false</LinksUpToDate>
  <CharactersWithSpaces>312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etinkaya, Onder</cp:lastModifiedBy>
  <cp:revision>3</cp:revision>
  <cp:lastPrinted>2011-08-24T16:41:00Z</cp:lastPrinted>
  <dcterms:created xsi:type="dcterms:W3CDTF">2025-11-27T12:45:00Z</dcterms:created>
  <dcterms:modified xsi:type="dcterms:W3CDTF">2025-11-27T12:4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